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E3071" w14:textId="77777777" w:rsidR="001231DD" w:rsidRPr="002C08CC" w:rsidRDefault="001231DD" w:rsidP="001231DD">
      <w:pPr>
        <w:jc w:val="center"/>
        <w:rPr>
          <w:rFonts w:ascii="Times New Roman" w:hAnsi="Times New Roman"/>
          <w:b/>
          <w:u w:val="single"/>
          <w:lang w:eastAsia="zh-TW"/>
        </w:rPr>
      </w:pPr>
      <w:bookmarkStart w:id="0" w:name="_GoBack"/>
      <w:bookmarkEnd w:id="0"/>
      <w:r w:rsidRPr="002C08CC">
        <w:rPr>
          <w:rFonts w:ascii="Times New Roman" w:eastAsia="PMingLiU" w:hAnsi="Times New Roman" w:hint="eastAsia"/>
          <w:b/>
          <w:u w:val="single"/>
          <w:lang w:eastAsia="zh-TW"/>
        </w:rPr>
        <w:t>睡眠行爲自我評估量表</w:t>
      </w:r>
    </w:p>
    <w:p w14:paraId="3E1E3072" w14:textId="77777777" w:rsidR="001231DD" w:rsidRPr="002C08CC" w:rsidRDefault="001231DD" w:rsidP="001231DD">
      <w:pPr>
        <w:rPr>
          <w:rFonts w:ascii="Times New Roman" w:hAnsi="Times New Roman"/>
          <w:lang w:eastAsia="zh-TW"/>
        </w:rPr>
      </w:pPr>
      <w:r w:rsidRPr="002C08CC">
        <w:rPr>
          <w:rFonts w:ascii="Times New Roman" w:eastAsia="PMingLiU" w:hAnsi="Times New Roman" w:hint="eastAsia"/>
          <w:lang w:eastAsia="zh-TW"/>
        </w:rPr>
        <w:t>這個量表是用來幫助瞭解你睡前的行爲，請利用幾分鐘的時間盡可能正確地填寫。請根據你一般日子的晚上，在你在床上入睡之前，出現下列行爲的次數。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535"/>
        <w:gridCol w:w="534"/>
        <w:gridCol w:w="534"/>
        <w:gridCol w:w="534"/>
        <w:gridCol w:w="534"/>
        <w:gridCol w:w="466"/>
      </w:tblGrid>
      <w:tr w:rsidR="002C08CC" w:rsidRPr="002C08CC" w14:paraId="3E1E3079" w14:textId="77777777" w:rsidTr="0087783E"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73" w14:textId="77777777" w:rsidR="001231DD" w:rsidRPr="002C08CC" w:rsidRDefault="001231DD" w:rsidP="0087783E">
            <w:pPr>
              <w:rPr>
                <w:rFonts w:ascii="Times New Roman" w:hAnsi="Times New Roman"/>
                <w:b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b/>
                <w:lang w:eastAsia="zh-HK"/>
              </w:rPr>
              <w:t>行爲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74" w14:textId="77777777" w:rsidR="001231DD" w:rsidRPr="002C08CC" w:rsidRDefault="001231DD" w:rsidP="0087783E">
            <w:pPr>
              <w:rPr>
                <w:rFonts w:ascii="Times New Roman" w:hAnsi="Times New Roman"/>
                <w:b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b/>
                <w:lang w:eastAsia="zh-HK"/>
              </w:rPr>
              <w:t>從不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75" w14:textId="77777777" w:rsidR="001231DD" w:rsidRPr="002C08CC" w:rsidRDefault="001231DD" w:rsidP="0087783E">
            <w:pPr>
              <w:rPr>
                <w:rFonts w:ascii="Times New Roman" w:hAnsi="Times New Roman"/>
                <w:b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b/>
                <w:lang w:eastAsia="zh-HK"/>
              </w:rPr>
              <w:t>偶爾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76" w14:textId="77777777" w:rsidR="001231DD" w:rsidRPr="002C08CC" w:rsidRDefault="001231DD" w:rsidP="0087783E">
            <w:pPr>
              <w:rPr>
                <w:rFonts w:ascii="Times New Roman" w:hAnsi="Times New Roman"/>
                <w:b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b/>
                <w:lang w:eastAsia="zh-HK"/>
              </w:rPr>
              <w:t>有時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77" w14:textId="77777777" w:rsidR="001231DD" w:rsidRPr="002C08CC" w:rsidRDefault="001231DD" w:rsidP="0087783E">
            <w:pPr>
              <w:rPr>
                <w:rFonts w:ascii="Times New Roman" w:hAnsi="Times New Roman"/>
                <w:b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b/>
                <w:lang w:eastAsia="zh-HK"/>
              </w:rPr>
              <w:t>經常</w:t>
            </w: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78" w14:textId="77777777" w:rsidR="001231DD" w:rsidRPr="002C08CC" w:rsidRDefault="001231DD" w:rsidP="0087783E">
            <w:pPr>
              <w:rPr>
                <w:rFonts w:ascii="Times New Roman" w:hAnsi="Times New Roman"/>
                <w:b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b/>
                <w:lang w:eastAsia="zh-HK"/>
              </w:rPr>
              <w:t>一定</w:t>
            </w:r>
          </w:p>
        </w:tc>
      </w:tr>
      <w:tr w:rsidR="002C08CC" w:rsidRPr="002C08CC" w14:paraId="3E1E3080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7A" w14:textId="77777777" w:rsidR="001231DD" w:rsidRPr="002C08CC" w:rsidRDefault="00B14119" w:rsidP="0087783E">
            <w:pPr>
              <w:rPr>
                <w:rFonts w:ascii="Times New Roman" w:hAnsi="Times New Roman"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lang w:eastAsia="zh-HK"/>
              </w:rPr>
              <w:t>看書或</w:t>
            </w:r>
            <w:r w:rsidR="001231DD" w:rsidRPr="002C08CC">
              <w:rPr>
                <w:rFonts w:ascii="Times New Roman" w:eastAsia="PMingLiU" w:hAnsi="Times New Roman" w:hint="eastAsia"/>
                <w:lang w:eastAsia="zh-HK"/>
              </w:rPr>
              <w:t>雜誌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7B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7C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7D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7E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7F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2C08CC" w:rsidRPr="002C08CC" w14:paraId="3E1E3087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81" w14:textId="77777777" w:rsidR="001231DD" w:rsidRPr="002C08CC" w:rsidRDefault="001231DD" w:rsidP="0087783E">
            <w:pPr>
              <w:rPr>
                <w:rFonts w:eastAsia="PMingLiU"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lang w:eastAsia="zh-HK"/>
              </w:rPr>
              <w:t>看電視</w:t>
            </w:r>
            <w:r w:rsidR="00B14119" w:rsidRPr="002C08CC">
              <w:rPr>
                <w:rFonts w:ascii="Times New Roman" w:eastAsia="PMingLiU" w:hAnsi="Times New Roman" w:hint="eastAsia"/>
                <w:lang w:eastAsia="zh-HK"/>
              </w:rPr>
              <w:t>或</w:t>
            </w:r>
            <w:r w:rsidR="00391CC0" w:rsidRPr="002C08CC">
              <w:rPr>
                <w:rFonts w:eastAsia="PMingLiU" w:hint="eastAsia"/>
                <w:lang w:eastAsia="zh-HK"/>
              </w:rPr>
              <w:t>手機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2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3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4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5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6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2C08CC" w:rsidRPr="002C08CC" w14:paraId="3E1E308E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88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lang w:eastAsia="zh-HK"/>
              </w:rPr>
              <w:t>聼音樂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9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A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B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C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8D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2C08CC" w:rsidRPr="002C08CC" w14:paraId="3E1E3095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8F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lang w:eastAsia="zh-HK"/>
              </w:rPr>
              <w:t>和他人交談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0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1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2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3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4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2C08CC" w:rsidRPr="002C08CC" w14:paraId="3E1E309C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96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lang w:eastAsia="zh-HK"/>
              </w:rPr>
              <w:t>講電話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7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8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9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A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B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2C08CC" w:rsidRPr="002C08CC" w14:paraId="3E1E30A3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9D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lang w:eastAsia="zh-HK"/>
              </w:rPr>
              <w:t>喝飲料或吃東西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E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9F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0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1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2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2C08CC" w:rsidRPr="002C08CC" w14:paraId="3E1E30AA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A4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  <w:r w:rsidRPr="002C08CC">
              <w:rPr>
                <w:rFonts w:ascii="Times New Roman" w:eastAsia="PMingLiU" w:hAnsi="Times New Roman" w:hint="eastAsia"/>
                <w:lang w:eastAsia="zh-HK"/>
              </w:rPr>
              <w:t>抽煙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5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6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7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8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9" w14:textId="77777777" w:rsidR="001231DD" w:rsidRPr="002C08CC" w:rsidRDefault="001231DD" w:rsidP="0087783E">
            <w:pPr>
              <w:rPr>
                <w:rFonts w:ascii="Times New Roman" w:hAnsi="Times New Roman"/>
                <w:lang w:eastAsia="zh-HK"/>
              </w:rPr>
            </w:pPr>
          </w:p>
        </w:tc>
      </w:tr>
      <w:tr w:rsidR="002C08CC" w:rsidRPr="002C08CC" w14:paraId="3E1E30AC" w14:textId="77777777" w:rsidTr="0087783E">
        <w:trPr>
          <w:trHeight w:val="572"/>
        </w:trPr>
        <w:tc>
          <w:tcPr>
            <w:tcW w:w="94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AB" w14:textId="77777777" w:rsidR="001231DD" w:rsidRPr="002C08CC" w:rsidRDefault="001231DD" w:rsidP="0087783E">
            <w:pPr>
              <w:rPr>
                <w:rFonts w:ascii="Times New Roman" w:hAnsi="Times New Roman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同時請回答下列問題</w:t>
            </w:r>
            <w:r w:rsidRPr="002C08CC">
              <w:rPr>
                <w:rFonts w:ascii="Times New Roman" w:eastAsia="PMingLiU" w:hAnsi="Times New Roman"/>
                <w:lang w:eastAsia="zh-TW"/>
              </w:rPr>
              <w:t>:</w:t>
            </w:r>
          </w:p>
        </w:tc>
      </w:tr>
      <w:tr w:rsidR="002C08CC" w:rsidRPr="002C08CC" w14:paraId="3E1E30B3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AD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我在白天或傍晚會有小睡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E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AF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0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1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2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</w:tr>
      <w:tr w:rsidR="002C08CC" w:rsidRPr="002C08CC" w14:paraId="3E1E30BA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B4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當我準備上床睡覺時，我有想睡覺的感覺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5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6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7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8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9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</w:tr>
      <w:tr w:rsidR="002C08CC" w:rsidRPr="002C08CC" w14:paraId="3E1E30C1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BB" w14:textId="77777777" w:rsidR="001231DD" w:rsidRPr="002C08CC" w:rsidRDefault="00391CC0" w:rsidP="0087783E">
            <w:pPr>
              <w:rPr>
                <w:rFonts w:ascii="Times New Roman" w:hAnsi="Times New Roman"/>
                <w:lang w:eastAsia="zh-TW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我上床的同時</w:t>
            </w:r>
            <w:r w:rsidR="001231DD" w:rsidRPr="002C08CC">
              <w:rPr>
                <w:rFonts w:ascii="Times New Roman" w:eastAsia="PMingLiU" w:hAnsi="Times New Roman" w:hint="eastAsia"/>
                <w:lang w:eastAsia="zh-TW"/>
              </w:rPr>
              <w:t>會關燈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C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D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E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BF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0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</w:tr>
      <w:tr w:rsidR="002C08CC" w:rsidRPr="002C08CC" w14:paraId="3E1E30C8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C2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我會花許多時間躺在床上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3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4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5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6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7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</w:tr>
      <w:tr w:rsidR="002C08CC" w:rsidRPr="002C08CC" w14:paraId="3E1E30CF" w14:textId="77777777" w:rsidTr="0087783E">
        <w:trPr>
          <w:trHeight w:val="78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C9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如果我沒有在</w:t>
            </w:r>
            <w:r w:rsidR="00E97761" w:rsidRPr="002C08CC">
              <w:rPr>
                <w:rFonts w:ascii="Times New Roman" w:eastAsia="PMingLiU" w:hAnsi="Times New Roman"/>
                <w:lang w:eastAsia="zh-TW"/>
              </w:rPr>
              <w:t>15</w:t>
            </w:r>
            <w:r w:rsidRPr="002C08CC">
              <w:rPr>
                <w:rFonts w:ascii="Times New Roman" w:eastAsia="PMingLiU" w:hAnsi="Times New Roman" w:hint="eastAsia"/>
                <w:lang w:eastAsia="zh-TW"/>
              </w:rPr>
              <w:t>分鐘內睡著，我會起身</w:t>
            </w:r>
            <w:r w:rsidR="00905A16" w:rsidRPr="002C08CC">
              <w:rPr>
                <w:rFonts w:ascii="Times New Roman" w:eastAsia="PMingLiU" w:hAnsi="Times New Roman" w:hint="eastAsia"/>
                <w:lang w:eastAsia="zh-HK"/>
              </w:rPr>
              <w:t>，</w:t>
            </w:r>
            <w:r w:rsidRPr="002C08CC">
              <w:rPr>
                <w:rFonts w:ascii="Times New Roman" w:eastAsia="PMingLiU" w:hAnsi="Times New Roman" w:hint="eastAsia"/>
                <w:lang w:eastAsia="zh-TW"/>
              </w:rPr>
              <w:t>離開床並到其他房間，直到我再感到睡意才回到睡房或床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A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B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C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D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CE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</w:tr>
      <w:tr w:rsidR="002C08CC" w:rsidRPr="002C08CC" w14:paraId="3E1E30D6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D0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我每天早上起床的時間很規律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1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2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3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4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5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</w:tr>
      <w:tr w:rsidR="002C08CC" w:rsidRPr="002C08CC" w14:paraId="3E1E30DD" w14:textId="77777777" w:rsidTr="0087783E">
        <w:trPr>
          <w:trHeight w:val="572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30D7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  <w:r w:rsidRPr="002C08CC">
              <w:rPr>
                <w:rFonts w:ascii="Times New Roman" w:eastAsia="PMingLiU" w:hAnsi="Times New Roman" w:hint="eastAsia"/>
                <w:lang w:eastAsia="zh-TW"/>
              </w:rPr>
              <w:t>如果我前一晚睡不好，我第二天早上仍會依照平常的時間起床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8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9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A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B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30DC" w14:textId="77777777" w:rsidR="001231DD" w:rsidRPr="002C08CC" w:rsidRDefault="001231DD" w:rsidP="0087783E">
            <w:pPr>
              <w:rPr>
                <w:rFonts w:ascii="Times New Roman" w:hAnsi="Times New Roman"/>
                <w:lang w:eastAsia="zh-TW"/>
              </w:rPr>
            </w:pPr>
          </w:p>
        </w:tc>
      </w:tr>
    </w:tbl>
    <w:p w14:paraId="3E1E30DE" w14:textId="77777777" w:rsidR="001231DD" w:rsidRPr="002C08CC" w:rsidRDefault="001231DD" w:rsidP="001231DD">
      <w:pPr>
        <w:spacing w:line="360" w:lineRule="auto"/>
        <w:rPr>
          <w:lang w:eastAsia="zh-TW"/>
        </w:rPr>
      </w:pPr>
    </w:p>
    <w:p w14:paraId="3E1E30DF" w14:textId="77777777" w:rsidR="005B23D5" w:rsidRPr="002C08CC" w:rsidRDefault="005B23D5"/>
    <w:sectPr w:rsidR="005B23D5" w:rsidRPr="002C08CC" w:rsidSect="003A6A2B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AC588" w14:textId="77777777" w:rsidR="00C74E8D" w:rsidRDefault="00C74E8D" w:rsidP="00C74E8D">
      <w:pPr>
        <w:spacing w:after="0" w:line="240" w:lineRule="auto"/>
      </w:pPr>
      <w:r>
        <w:separator/>
      </w:r>
    </w:p>
  </w:endnote>
  <w:endnote w:type="continuationSeparator" w:id="0">
    <w:p w14:paraId="0741AF3B" w14:textId="77777777" w:rsidR="00C74E8D" w:rsidRDefault="00C74E8D" w:rsidP="00C74E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95CEB" w14:textId="77777777" w:rsidR="00C74E8D" w:rsidRDefault="00C74E8D" w:rsidP="00C74E8D">
      <w:pPr>
        <w:spacing w:after="0" w:line="240" w:lineRule="auto"/>
      </w:pPr>
      <w:r>
        <w:separator/>
      </w:r>
    </w:p>
  </w:footnote>
  <w:footnote w:type="continuationSeparator" w:id="0">
    <w:p w14:paraId="0B98AB7C" w14:textId="77777777" w:rsidR="00C74E8D" w:rsidRDefault="00C74E8D" w:rsidP="00C74E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494A95"/>
    <w:multiLevelType w:val="hybridMultilevel"/>
    <w:tmpl w:val="EAD69D0C"/>
    <w:lvl w:ilvl="0" w:tplc="3FD2EE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24A29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BBAB9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A74A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5A11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5907A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5982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2EBC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A7235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zMzMbUwNAUCcyUdpeDU4uLM/DyQAqNaAKOP/z4sAAAA"/>
  </w:docVars>
  <w:rsids>
    <w:rsidRoot w:val="001231DD"/>
    <w:rsid w:val="000C7689"/>
    <w:rsid w:val="00121872"/>
    <w:rsid w:val="001231DD"/>
    <w:rsid w:val="00131C1F"/>
    <w:rsid w:val="001B7F9E"/>
    <w:rsid w:val="002C08CC"/>
    <w:rsid w:val="00391CC0"/>
    <w:rsid w:val="003A6A2B"/>
    <w:rsid w:val="005B23D5"/>
    <w:rsid w:val="00905A16"/>
    <w:rsid w:val="00944EBA"/>
    <w:rsid w:val="00B14119"/>
    <w:rsid w:val="00C74E8D"/>
    <w:rsid w:val="00D852B6"/>
    <w:rsid w:val="00E97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1E3071"/>
  <w15:docId w15:val="{1071C723-3B9C-4137-9A3D-FED84928F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1DD"/>
    <w:pPr>
      <w:spacing w:after="200" w:line="276" w:lineRule="auto"/>
      <w:jc w:val="left"/>
    </w:pPr>
    <w:rPr>
      <w:rFonts w:ascii="Calibri" w:eastAsia="SimSun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31DD"/>
    <w:pPr>
      <w:spacing w:after="0" w:line="240" w:lineRule="auto"/>
      <w:jc w:val="left"/>
    </w:pPr>
    <w:rPr>
      <w:rFonts w:ascii="Calibri" w:eastAsia="SimSun" w:hAnsi="Calibri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4119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C74E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E8D"/>
    <w:rPr>
      <w:rFonts w:ascii="Calibri" w:eastAsia="SimSun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74E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E8D"/>
    <w:rPr>
      <w:rFonts w:ascii="Calibri" w:eastAsia="SimSun" w:hAnsi="Calibri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9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69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G Ka Fai</dc:creator>
  <cp:lastModifiedBy>Judyan Wong</cp:lastModifiedBy>
  <cp:revision>2</cp:revision>
  <dcterms:created xsi:type="dcterms:W3CDTF">2018-10-13T01:44:00Z</dcterms:created>
  <dcterms:modified xsi:type="dcterms:W3CDTF">2018-10-13T01:44:00Z</dcterms:modified>
</cp:coreProperties>
</file>